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5CC892" w14:textId="1280A770" w:rsidR="00D85DCC" w:rsidRPr="00926DFE" w:rsidRDefault="009662D9" w:rsidP="00D85DC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9662D9">
        <w:rPr>
          <w:rFonts w:ascii="Times New Roman" w:eastAsia="DengXian" w:hAnsi="Times New Roman" w:cs="Times New Roman" w:hint="eastAsia"/>
          <w:kern w:val="2"/>
          <w:sz w:val="24"/>
          <w:szCs w:val="24"/>
        </w:rPr>
        <w:t>社</w:t>
      </w:r>
      <w:r w:rsidRPr="009662D9">
        <w:rPr>
          <w:rFonts w:ascii="Times New Roman" w:eastAsia="DengXian" w:hAnsi="Times New Roman" w:cs="Times New Roman" w:hint="cs"/>
          <w:kern w:val="2"/>
          <w:sz w:val="24"/>
          <w:szCs w:val="24"/>
        </w:rPr>
        <w:t>区内</w:t>
      </w:r>
      <w:r w:rsidRPr="009662D9">
        <w:rPr>
          <w:rFonts w:ascii="Times New Roman" w:eastAsia="DengXian" w:hAnsi="Times New Roman" w:cs="Times New Roman" w:hint="eastAsia"/>
          <w:kern w:val="2"/>
          <w:sz w:val="24"/>
          <w:szCs w:val="24"/>
        </w:rPr>
        <w:t>居民</w:t>
      </w:r>
      <w:r w:rsidR="00EF0321" w:rsidRPr="00EF0321">
        <w:rPr>
          <w:rFonts w:ascii="Times New Roman" w:eastAsia="DengXian" w:hAnsi="Times New Roman" w:cs="Times New Roman" w:hint="eastAsia"/>
          <w:kern w:val="2"/>
          <w:sz w:val="24"/>
          <w:szCs w:val="24"/>
        </w:rPr>
        <w:t>的</w:t>
      </w:r>
      <w:r w:rsidR="003E57B1" w:rsidRPr="003E57B1">
        <w:rPr>
          <w:rFonts w:ascii="Times New Roman" w:eastAsia="DengXian" w:hAnsi="Times New Roman" w:cs="Times New Roman" w:hint="eastAsia"/>
          <w:kern w:val="2"/>
          <w:sz w:val="24"/>
          <w:szCs w:val="24"/>
        </w:rPr>
        <w:t>援助充足</w:t>
      </w:r>
      <w:r w:rsidR="003E57B1" w:rsidRPr="003E57B1">
        <w:rPr>
          <w:rFonts w:ascii="Times New Roman" w:eastAsia="DengXian" w:hAnsi="Times New Roman" w:cs="Times New Roman"/>
          <w:kern w:val="2"/>
          <w:sz w:val="24"/>
          <w:szCs w:val="24"/>
        </w:rPr>
        <w:t>(</w:t>
      </w:r>
      <w:r>
        <w:rPr>
          <w:rFonts w:ascii="Times New Roman" w:eastAsia="DengXian" w:hAnsi="Times New Roman" w:cs="Times New Roman"/>
          <w:kern w:val="2"/>
          <w:sz w:val="24"/>
          <w:szCs w:val="24"/>
        </w:rPr>
        <w:t>A</w:t>
      </w:r>
      <w:r w:rsidR="003E57B1" w:rsidRPr="003E57B1">
        <w:rPr>
          <w:rFonts w:ascii="Times New Roman" w:eastAsia="DengXian" w:hAnsi="Times New Roman" w:cs="Times New Roman"/>
          <w:kern w:val="2"/>
          <w:sz w:val="24"/>
          <w:szCs w:val="24"/>
        </w:rPr>
        <w:t>id adequacy</w:t>
      </w:r>
      <w:r>
        <w:rPr>
          <w:rFonts w:ascii="Times New Roman" w:eastAsia="DengXian" w:hAnsi="Times New Roman" w:cs="Times New Roman"/>
          <w:kern w:val="2"/>
          <w:sz w:val="24"/>
          <w:szCs w:val="24"/>
        </w:rPr>
        <w:t xml:space="preserve"> of residents in the community</w:t>
      </w:r>
      <w:r w:rsidR="003E57B1" w:rsidRPr="003E57B1">
        <w:rPr>
          <w:rFonts w:ascii="Times New Roman" w:eastAsia="DengXian" w:hAnsi="Times New Roman" w:cs="Times New Roman"/>
          <w:kern w:val="2"/>
          <w:sz w:val="24"/>
          <w:szCs w:val="24"/>
        </w:rPr>
        <w:t>)</w:t>
      </w:r>
      <w:r w:rsidR="003E57B1" w:rsidRPr="003E57B1">
        <w:rPr>
          <w:rFonts w:ascii="Times New Roman" w:eastAsia="DengXian" w:hAnsi="Times New Roman" w:cs="Times New Roman"/>
          <w:color w:val="000000"/>
          <w:sz w:val="24"/>
          <w:szCs w:val="24"/>
        </w:rPr>
        <w:t xml:space="preserve"> </w:t>
      </w:r>
      <w:r w:rsidR="003E57B1" w:rsidRPr="003E57B1">
        <w:rPr>
          <w:rFonts w:ascii="Times New Roman" w:eastAsia="DengXian" w:hAnsi="Times New Roman" w:cs="Times New Roman" w:hint="eastAsia"/>
          <w:color w:val="000000"/>
          <w:sz w:val="24"/>
          <w:szCs w:val="24"/>
        </w:rPr>
        <w:t>的描述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944"/>
        <w:gridCol w:w="8072"/>
      </w:tblGrid>
      <w:tr w:rsidR="00D85DCC" w:rsidRPr="00926DFE" w14:paraId="04B78AA4" w14:textId="77777777" w:rsidTr="00487250">
        <w:tc>
          <w:tcPr>
            <w:tcW w:w="944" w:type="dxa"/>
            <w:shd w:val="clear" w:color="auto" w:fill="auto"/>
          </w:tcPr>
          <w:p w14:paraId="6E877D1A" w14:textId="627777E8" w:rsidR="00D85DCC" w:rsidRPr="00926DFE" w:rsidRDefault="003E57B1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3E57B1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功能</w:t>
            </w:r>
          </w:p>
        </w:tc>
        <w:tc>
          <w:tcPr>
            <w:tcW w:w="8072" w:type="dxa"/>
            <w:shd w:val="clear" w:color="auto" w:fill="auto"/>
          </w:tcPr>
          <w:p w14:paraId="5ED74D26" w14:textId="5DE5AD78" w:rsidR="00D85DCC" w:rsidRPr="00926DFE" w:rsidRDefault="003E57B1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E57B1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促进知识，能力和问责</w:t>
            </w:r>
          </w:p>
        </w:tc>
      </w:tr>
      <w:tr w:rsidR="00D85DCC" w:rsidRPr="00926DFE" w14:paraId="653BCB0B" w14:textId="77777777" w:rsidTr="00487250">
        <w:tc>
          <w:tcPr>
            <w:tcW w:w="944" w:type="dxa"/>
            <w:shd w:val="clear" w:color="auto" w:fill="auto"/>
          </w:tcPr>
          <w:p w14:paraId="104E7545" w14:textId="66950324" w:rsidR="00D85DCC" w:rsidRPr="00926DFE" w:rsidRDefault="003E57B1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3E57B1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关联</w:t>
            </w:r>
          </w:p>
        </w:tc>
        <w:tc>
          <w:tcPr>
            <w:tcW w:w="8072" w:type="dxa"/>
            <w:shd w:val="clear" w:color="auto" w:fill="auto"/>
          </w:tcPr>
          <w:p w14:paraId="2CF59AAE" w14:textId="0443AFC2" w:rsidR="00D85DCC" w:rsidRPr="00926DFE" w:rsidRDefault="003E57B1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E57B1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充权，消费主义，护理计划</w:t>
            </w:r>
          </w:p>
        </w:tc>
      </w:tr>
      <w:tr w:rsidR="00D85DCC" w:rsidRPr="00926DFE" w14:paraId="19BA18B8" w14:textId="77777777" w:rsidTr="00487250">
        <w:tc>
          <w:tcPr>
            <w:tcW w:w="944" w:type="dxa"/>
            <w:shd w:val="clear" w:color="auto" w:fill="auto"/>
          </w:tcPr>
          <w:p w14:paraId="41E949ED" w14:textId="0E104488" w:rsidR="00D85DCC" w:rsidRPr="00926DFE" w:rsidRDefault="003E57B1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3E57B1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对象</w:t>
            </w:r>
          </w:p>
        </w:tc>
        <w:tc>
          <w:tcPr>
            <w:tcW w:w="8072" w:type="dxa"/>
            <w:shd w:val="clear" w:color="auto" w:fill="auto"/>
          </w:tcPr>
          <w:p w14:paraId="2DC5D646" w14:textId="2ADED859" w:rsidR="00D85DCC" w:rsidRPr="00926DFE" w:rsidRDefault="003E57B1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E57B1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医疗</w:t>
            </w:r>
          </w:p>
        </w:tc>
      </w:tr>
      <w:tr w:rsidR="00D85DCC" w:rsidRPr="00926DFE" w14:paraId="1302F747" w14:textId="77777777" w:rsidTr="00487250">
        <w:tc>
          <w:tcPr>
            <w:tcW w:w="944" w:type="dxa"/>
            <w:shd w:val="clear" w:color="auto" w:fill="auto"/>
          </w:tcPr>
          <w:p w14:paraId="135303CB" w14:textId="2C7CD94A" w:rsidR="00D85DCC" w:rsidRPr="00926DFE" w:rsidRDefault="003E57B1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3E57B1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回应者</w:t>
            </w:r>
          </w:p>
        </w:tc>
        <w:tc>
          <w:tcPr>
            <w:tcW w:w="8072" w:type="dxa"/>
            <w:shd w:val="clear" w:color="auto" w:fill="auto"/>
          </w:tcPr>
          <w:p w14:paraId="72C53804" w14:textId="61948A42" w:rsidR="00D85DCC" w:rsidRPr="00926DFE" w:rsidRDefault="003E57B1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3E57B1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病人</w:t>
            </w:r>
          </w:p>
        </w:tc>
      </w:tr>
      <w:tr w:rsidR="00D85DCC" w:rsidRPr="00926DFE" w14:paraId="63678705" w14:textId="77777777" w:rsidTr="00487250">
        <w:tc>
          <w:tcPr>
            <w:tcW w:w="944" w:type="dxa"/>
            <w:shd w:val="clear" w:color="auto" w:fill="auto"/>
          </w:tcPr>
          <w:p w14:paraId="73D52227" w14:textId="11BCB28E" w:rsidR="00D85DCC" w:rsidRPr="00926DFE" w:rsidRDefault="003E57B1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3E57B1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特色</w:t>
            </w:r>
          </w:p>
        </w:tc>
        <w:tc>
          <w:tcPr>
            <w:tcW w:w="8072" w:type="dxa"/>
            <w:shd w:val="clear" w:color="auto" w:fill="auto"/>
          </w:tcPr>
          <w:p w14:paraId="528C1752" w14:textId="49B43953" w:rsidR="00D85DCC" w:rsidRPr="00926DFE" w:rsidRDefault="003E57B1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3E57B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3 </w:t>
            </w:r>
            <w:r w:rsidRPr="003E57B1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项</w:t>
            </w:r>
            <w:r w:rsidRPr="003E57B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5</w:t>
            </w:r>
            <w:r w:rsidR="007A21F3" w:rsidRPr="007A21F3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分</w:t>
            </w:r>
            <w:r w:rsidRPr="003E57B1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评分项目</w:t>
            </w:r>
          </w:p>
        </w:tc>
      </w:tr>
      <w:tr w:rsidR="00D85DCC" w:rsidRPr="00926DFE" w14:paraId="7E369373" w14:textId="77777777" w:rsidTr="00487250">
        <w:tc>
          <w:tcPr>
            <w:tcW w:w="944" w:type="dxa"/>
            <w:shd w:val="clear" w:color="auto" w:fill="auto"/>
          </w:tcPr>
          <w:p w14:paraId="15B3A9AE" w14:textId="686B62C0" w:rsidR="00D85DCC" w:rsidRPr="00926DFE" w:rsidRDefault="003E57B1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3E57B1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信度</w:t>
            </w:r>
          </w:p>
        </w:tc>
        <w:tc>
          <w:tcPr>
            <w:tcW w:w="8072" w:type="dxa"/>
            <w:shd w:val="clear" w:color="auto" w:fill="auto"/>
          </w:tcPr>
          <w:p w14:paraId="28812A0A" w14:textId="65FBCD2C" w:rsidR="00D85DCC" w:rsidRPr="00926DFE" w:rsidRDefault="003E57B1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3E57B1">
              <w:rPr>
                <w:rFonts w:ascii="Times New Roman" w:eastAsia="DengXian" w:hAnsi="Times New Roman" w:cs="Times New Roman"/>
                <w:sz w:val="24"/>
                <w:szCs w:val="24"/>
              </w:rPr>
              <w:t>.783</w:t>
            </w:r>
          </w:p>
        </w:tc>
      </w:tr>
      <w:tr w:rsidR="00D85DCC" w:rsidRPr="00926DFE" w14:paraId="668D2723" w14:textId="77777777" w:rsidTr="00487250">
        <w:tc>
          <w:tcPr>
            <w:tcW w:w="944" w:type="dxa"/>
            <w:shd w:val="clear" w:color="auto" w:fill="auto"/>
          </w:tcPr>
          <w:p w14:paraId="0EC3B078" w14:textId="4065C573" w:rsidR="00D85DCC" w:rsidRPr="00926DFE" w:rsidRDefault="003E57B1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3E57B1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参考</w:t>
            </w:r>
          </w:p>
        </w:tc>
        <w:tc>
          <w:tcPr>
            <w:tcW w:w="8072" w:type="dxa"/>
            <w:shd w:val="clear" w:color="auto" w:fill="auto"/>
          </w:tcPr>
          <w:p w14:paraId="0455B1A8" w14:textId="484D125D" w:rsidR="00D85DCC" w:rsidRPr="00926DFE" w:rsidRDefault="003E57B1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3E57B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Cheung, Chau-kiu, and Esther Oi-wah Chow. 2010. </w:t>
            </w:r>
            <w:r w:rsidRPr="003E57B1">
              <w:rPr>
                <w:rFonts w:ascii="Times New Roman" w:eastAsia="DengXian" w:hAnsi="Times New Roman" w:cs="Times New Roman"/>
                <w:i/>
                <w:color w:val="000000"/>
                <w:sz w:val="24"/>
                <w:szCs w:val="24"/>
              </w:rPr>
              <w:t>Do You Buy Self-funded Prescribed Medicine?</w:t>
            </w:r>
            <w:r w:rsidRPr="003E57B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 Hong Kong, China: St. James’ Settlement.</w:t>
            </w:r>
          </w:p>
        </w:tc>
      </w:tr>
    </w:tbl>
    <w:p w14:paraId="14BE418B" w14:textId="77777777" w:rsidR="00D85DCC" w:rsidRPr="00926DFE" w:rsidRDefault="00D85DCC" w:rsidP="00D85DC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14:paraId="61E5372D" w14:textId="016D2817" w:rsidR="00D85DCC" w:rsidRPr="00926DFE" w:rsidRDefault="009662D9" w:rsidP="00D85DC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9662D9">
        <w:rPr>
          <w:rFonts w:ascii="Times New Roman" w:eastAsia="DengXian" w:hAnsi="Times New Roman" w:cs="Times New Roman" w:hint="eastAsia"/>
          <w:kern w:val="2"/>
          <w:sz w:val="24"/>
          <w:szCs w:val="24"/>
        </w:rPr>
        <w:t>社</w:t>
      </w:r>
      <w:r w:rsidRPr="009662D9">
        <w:rPr>
          <w:rFonts w:ascii="Times New Roman" w:eastAsia="DengXian" w:hAnsi="Times New Roman" w:cs="Times New Roman" w:hint="cs"/>
          <w:kern w:val="2"/>
          <w:sz w:val="24"/>
          <w:szCs w:val="24"/>
        </w:rPr>
        <w:t>区内</w:t>
      </w:r>
      <w:r w:rsidRPr="009662D9">
        <w:rPr>
          <w:rFonts w:ascii="Times New Roman" w:eastAsia="DengXian" w:hAnsi="Times New Roman" w:cs="Times New Roman" w:hint="eastAsia"/>
          <w:kern w:val="2"/>
          <w:sz w:val="24"/>
          <w:szCs w:val="24"/>
        </w:rPr>
        <w:t>居民</w:t>
      </w:r>
      <w:bookmarkStart w:id="0" w:name="_GoBack"/>
      <w:bookmarkEnd w:id="0"/>
      <w:r w:rsidR="00EF0321" w:rsidRPr="00EF0321">
        <w:rPr>
          <w:rFonts w:ascii="Times New Roman" w:eastAsia="DengXian" w:hAnsi="Times New Roman" w:cs="Times New Roman" w:hint="eastAsia"/>
          <w:kern w:val="2"/>
          <w:sz w:val="24"/>
          <w:szCs w:val="24"/>
        </w:rPr>
        <w:t>的</w:t>
      </w:r>
      <w:r w:rsidR="003E57B1" w:rsidRPr="003E57B1">
        <w:rPr>
          <w:rFonts w:ascii="Times New Roman" w:eastAsia="DengXian" w:hAnsi="Times New Roman" w:cs="Times New Roman" w:hint="eastAsia"/>
          <w:kern w:val="2"/>
          <w:sz w:val="24"/>
          <w:szCs w:val="24"/>
        </w:rPr>
        <w:t>援助充足的</w:t>
      </w:r>
      <w:r w:rsidR="003E57B1" w:rsidRPr="003E57B1">
        <w:rPr>
          <w:rFonts w:ascii="Times New Roman" w:eastAsia="DengXian" w:hAnsi="Times New Roman" w:cs="Times New Roman" w:hint="eastAsia"/>
          <w:color w:val="000000"/>
          <w:sz w:val="24"/>
          <w:szCs w:val="24"/>
        </w:rPr>
        <w:t>计分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75"/>
        <w:gridCol w:w="810"/>
        <w:gridCol w:w="1170"/>
        <w:gridCol w:w="1170"/>
        <w:gridCol w:w="1170"/>
        <w:gridCol w:w="1170"/>
      </w:tblGrid>
      <w:tr w:rsidR="00D85DCC" w:rsidRPr="00926DFE" w14:paraId="38D84117" w14:textId="77777777" w:rsidTr="00926DFE">
        <w:tc>
          <w:tcPr>
            <w:tcW w:w="2875" w:type="dxa"/>
            <w:shd w:val="clear" w:color="auto" w:fill="auto"/>
          </w:tcPr>
          <w:p w14:paraId="3182B6B4" w14:textId="0BA7CBEC" w:rsidR="00D85DCC" w:rsidRPr="00926DFE" w:rsidRDefault="003E57B1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E57B1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回应</w:t>
            </w:r>
          </w:p>
        </w:tc>
        <w:tc>
          <w:tcPr>
            <w:tcW w:w="810" w:type="dxa"/>
            <w:shd w:val="clear" w:color="auto" w:fill="auto"/>
          </w:tcPr>
          <w:p w14:paraId="7EA7ECCE" w14:textId="1A4CBDB0" w:rsidR="00D85DCC" w:rsidRPr="00926DFE" w:rsidRDefault="003E57B1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E57B1">
              <w:rPr>
                <w:rFonts w:ascii="Times New Roman" w:eastAsia="DengXian" w:hAnsi="Times New Roman" w:cs="Times New Roman" w:hint="eastAsia"/>
                <w:sz w:val="24"/>
                <w:szCs w:val="24"/>
              </w:rPr>
              <w:t>没有</w:t>
            </w:r>
          </w:p>
        </w:tc>
        <w:tc>
          <w:tcPr>
            <w:tcW w:w="1170" w:type="dxa"/>
            <w:shd w:val="clear" w:color="auto" w:fill="auto"/>
          </w:tcPr>
          <w:p w14:paraId="0B349DBD" w14:textId="1998D5C3" w:rsidR="00D85DCC" w:rsidRPr="00926DFE" w:rsidRDefault="003E57B1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E57B1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</w:rPr>
              <w:t>颇少</w:t>
            </w:r>
          </w:p>
        </w:tc>
        <w:tc>
          <w:tcPr>
            <w:tcW w:w="1170" w:type="dxa"/>
            <w:shd w:val="clear" w:color="auto" w:fill="auto"/>
          </w:tcPr>
          <w:p w14:paraId="7C941BB8" w14:textId="0FF17C2E" w:rsidR="00D85DCC" w:rsidRPr="00926DFE" w:rsidRDefault="003E57B1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E57B1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</w:rPr>
              <w:t>一般</w:t>
            </w:r>
          </w:p>
        </w:tc>
        <w:tc>
          <w:tcPr>
            <w:tcW w:w="1170" w:type="dxa"/>
            <w:shd w:val="clear" w:color="auto" w:fill="auto"/>
          </w:tcPr>
          <w:p w14:paraId="58F86DA9" w14:textId="2DEAF474" w:rsidR="00D85DCC" w:rsidRPr="00926DFE" w:rsidRDefault="003E57B1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E57B1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</w:rPr>
              <w:t>颇多</w:t>
            </w:r>
          </w:p>
        </w:tc>
        <w:tc>
          <w:tcPr>
            <w:tcW w:w="1170" w:type="dxa"/>
            <w:shd w:val="clear" w:color="auto" w:fill="auto"/>
          </w:tcPr>
          <w:p w14:paraId="4D93C423" w14:textId="7CF2E6E0" w:rsidR="00D85DCC" w:rsidRPr="00926DFE" w:rsidRDefault="003E57B1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E57B1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</w:rPr>
              <w:t>很多</w:t>
            </w:r>
          </w:p>
        </w:tc>
      </w:tr>
      <w:tr w:rsidR="00D85DCC" w:rsidRPr="00926DFE" w14:paraId="6BEFEDD1" w14:textId="77777777" w:rsidTr="00926DFE">
        <w:tc>
          <w:tcPr>
            <w:tcW w:w="2875" w:type="dxa"/>
            <w:shd w:val="clear" w:color="auto" w:fill="auto"/>
          </w:tcPr>
          <w:p w14:paraId="5B45E90B" w14:textId="2ADFAD87" w:rsidR="00D85DCC" w:rsidRPr="00926DFE" w:rsidRDefault="003E57B1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E57B1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项目</w:t>
            </w:r>
            <w:r w:rsidRPr="003E57B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1 –3</w:t>
            </w:r>
            <w:r w:rsidRPr="003E57B1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的分数</w:t>
            </w:r>
          </w:p>
        </w:tc>
        <w:tc>
          <w:tcPr>
            <w:tcW w:w="810" w:type="dxa"/>
            <w:shd w:val="clear" w:color="auto" w:fill="auto"/>
          </w:tcPr>
          <w:p w14:paraId="240A3519" w14:textId="3BA8A99F" w:rsidR="00D85DCC" w:rsidRPr="00926DFE" w:rsidRDefault="003E57B1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E57B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70" w:type="dxa"/>
            <w:shd w:val="clear" w:color="auto" w:fill="auto"/>
          </w:tcPr>
          <w:p w14:paraId="36A3BB5A" w14:textId="5DE8DD83" w:rsidR="00D85DCC" w:rsidRPr="00926DFE" w:rsidRDefault="003E57B1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E57B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1170" w:type="dxa"/>
            <w:shd w:val="clear" w:color="auto" w:fill="auto"/>
          </w:tcPr>
          <w:p w14:paraId="4257392C" w14:textId="51DFC4FF" w:rsidR="00D85DCC" w:rsidRPr="00926DFE" w:rsidRDefault="003E57B1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E57B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1170" w:type="dxa"/>
            <w:shd w:val="clear" w:color="auto" w:fill="auto"/>
          </w:tcPr>
          <w:p w14:paraId="27391FC8" w14:textId="482EDC7A" w:rsidR="00D85DCC" w:rsidRPr="00926DFE" w:rsidRDefault="003E57B1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E57B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1170" w:type="dxa"/>
            <w:shd w:val="clear" w:color="auto" w:fill="auto"/>
          </w:tcPr>
          <w:p w14:paraId="55850A7B" w14:textId="7DC1CB45" w:rsidR="00D85DCC" w:rsidRPr="00926DFE" w:rsidRDefault="003E57B1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E57B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100</w:t>
            </w:r>
          </w:p>
        </w:tc>
      </w:tr>
    </w:tbl>
    <w:p w14:paraId="6E8362A9" w14:textId="77777777" w:rsidR="00D85DCC" w:rsidRPr="00926DFE" w:rsidRDefault="00D85DCC" w:rsidP="00D85DC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7"/>
        <w:gridCol w:w="5309"/>
      </w:tblGrid>
      <w:tr w:rsidR="00D85DCC" w:rsidRPr="00926DFE" w14:paraId="6A8367FB" w14:textId="77777777" w:rsidTr="00926DFE">
        <w:tc>
          <w:tcPr>
            <w:tcW w:w="3707" w:type="dxa"/>
            <w:shd w:val="clear" w:color="auto" w:fill="auto"/>
          </w:tcPr>
          <w:p w14:paraId="416CD16D" w14:textId="24BB33EB" w:rsidR="00D85DCC" w:rsidRPr="00926DFE" w:rsidRDefault="003E57B1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E57B1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量表得分：项目分数的平均</w:t>
            </w:r>
          </w:p>
        </w:tc>
        <w:tc>
          <w:tcPr>
            <w:tcW w:w="5309" w:type="dxa"/>
            <w:shd w:val="clear" w:color="auto" w:fill="auto"/>
          </w:tcPr>
          <w:p w14:paraId="06AB08F6" w14:textId="34DE965F" w:rsidR="00D85DCC" w:rsidRPr="00926DFE" w:rsidRDefault="003E57B1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E57B1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行动</w:t>
            </w:r>
          </w:p>
        </w:tc>
      </w:tr>
      <w:tr w:rsidR="00D85DCC" w:rsidRPr="00926DFE" w14:paraId="751CDA32" w14:textId="77777777" w:rsidTr="00926DFE">
        <w:tc>
          <w:tcPr>
            <w:tcW w:w="3707" w:type="dxa"/>
            <w:shd w:val="clear" w:color="auto" w:fill="auto"/>
          </w:tcPr>
          <w:p w14:paraId="4E39053D" w14:textId="37D4539B" w:rsidR="00D85DCC" w:rsidRPr="00926DFE" w:rsidRDefault="003E57B1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E57B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70-100</w:t>
            </w:r>
          </w:p>
        </w:tc>
        <w:tc>
          <w:tcPr>
            <w:tcW w:w="5309" w:type="dxa"/>
            <w:shd w:val="clear" w:color="auto" w:fill="auto"/>
          </w:tcPr>
          <w:p w14:paraId="7C8AD511" w14:textId="53CEED3F" w:rsidR="00D85DCC" w:rsidRPr="00926DFE" w:rsidRDefault="003E57B1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E57B1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赞赏</w:t>
            </w:r>
          </w:p>
        </w:tc>
      </w:tr>
      <w:tr w:rsidR="005D283B" w:rsidRPr="00926DFE" w14:paraId="0E1DBC6D" w14:textId="77777777" w:rsidTr="00926DFE">
        <w:tc>
          <w:tcPr>
            <w:tcW w:w="3707" w:type="dxa"/>
            <w:shd w:val="clear" w:color="auto" w:fill="auto"/>
          </w:tcPr>
          <w:p w14:paraId="6EEB9517" w14:textId="27F9395F" w:rsidR="005D283B" w:rsidRPr="00926DFE" w:rsidRDefault="005D283B" w:rsidP="005D283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E57B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30-70</w:t>
            </w:r>
          </w:p>
        </w:tc>
        <w:tc>
          <w:tcPr>
            <w:tcW w:w="5309" w:type="dxa"/>
            <w:shd w:val="clear" w:color="auto" w:fill="auto"/>
          </w:tcPr>
          <w:p w14:paraId="5EC386F8" w14:textId="1175BA33" w:rsidR="005D283B" w:rsidRPr="00926DFE" w:rsidRDefault="005D283B" w:rsidP="005D283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  <w:lang w:val="en-HK"/>
              </w:rPr>
              <w:t>需要稍作推动</w:t>
            </w:r>
          </w:p>
        </w:tc>
      </w:tr>
      <w:tr w:rsidR="005D283B" w:rsidRPr="003D4491" w14:paraId="797D49A7" w14:textId="77777777" w:rsidTr="00926DFE">
        <w:tc>
          <w:tcPr>
            <w:tcW w:w="3707" w:type="dxa"/>
            <w:shd w:val="clear" w:color="auto" w:fill="auto"/>
          </w:tcPr>
          <w:p w14:paraId="25D25D64" w14:textId="4B00EE71" w:rsidR="005D283B" w:rsidRPr="00926DFE" w:rsidRDefault="005D283B" w:rsidP="005D283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E57B1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-30</w:t>
            </w:r>
          </w:p>
        </w:tc>
        <w:tc>
          <w:tcPr>
            <w:tcW w:w="5309" w:type="dxa"/>
            <w:shd w:val="clear" w:color="auto" w:fill="auto"/>
          </w:tcPr>
          <w:p w14:paraId="12559D39" w14:textId="5FD1310A" w:rsidR="005D283B" w:rsidRPr="003D4491" w:rsidRDefault="005D283B" w:rsidP="005D283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  <w:lang w:val="en-HK"/>
              </w:rPr>
              <w:t>需要积极推动</w:t>
            </w:r>
          </w:p>
        </w:tc>
      </w:tr>
    </w:tbl>
    <w:p w14:paraId="567F837A" w14:textId="77777777" w:rsidR="00D85DCC" w:rsidRDefault="00D85DCC" w:rsidP="00D85DCC">
      <w:pPr>
        <w:widowControl w:val="0"/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sectPr w:rsidR="00D85D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A6EFFB" w14:textId="77777777" w:rsidR="00B763E5" w:rsidRDefault="00B763E5" w:rsidP="00A56F1F">
      <w:r>
        <w:separator/>
      </w:r>
    </w:p>
  </w:endnote>
  <w:endnote w:type="continuationSeparator" w:id="0">
    <w:p w14:paraId="4F4FA856" w14:textId="77777777" w:rsidR="00B763E5" w:rsidRDefault="00B763E5" w:rsidP="00A56F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559FDC" w14:textId="77777777" w:rsidR="00B763E5" w:rsidRDefault="00B763E5" w:rsidP="00A56F1F">
      <w:r>
        <w:separator/>
      </w:r>
    </w:p>
  </w:footnote>
  <w:footnote w:type="continuationSeparator" w:id="0">
    <w:p w14:paraId="5B447E9F" w14:textId="77777777" w:rsidR="00B763E5" w:rsidRDefault="00B763E5" w:rsidP="00A56F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B7AC2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8C4887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B30683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9245426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D65C86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EDA5032"/>
    <w:multiLevelType w:val="multilevel"/>
    <w:tmpl w:val="D6D4086E"/>
    <w:lvl w:ilvl="0">
      <w:start w:val="74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0370F6B"/>
    <w:multiLevelType w:val="multilevel"/>
    <w:tmpl w:val="FFC61B0C"/>
    <w:lvl w:ilvl="0">
      <w:start w:val="14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1061315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1502051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5C15D0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6473B5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6512356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74C3BB7"/>
    <w:multiLevelType w:val="multilevel"/>
    <w:tmpl w:val="083C24E8"/>
    <w:lvl w:ilvl="0">
      <w:start w:val="75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7687A4B"/>
    <w:multiLevelType w:val="multilevel"/>
    <w:tmpl w:val="D4EAC6F6"/>
    <w:lvl w:ilvl="0">
      <w:start w:val="15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85D3024"/>
    <w:multiLevelType w:val="hybridMultilevel"/>
    <w:tmpl w:val="0B8C64AA"/>
    <w:lvl w:ilvl="0" w:tplc="C47A0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033B14"/>
    <w:multiLevelType w:val="multilevel"/>
    <w:tmpl w:val="8B469536"/>
    <w:lvl w:ilvl="0">
      <w:start w:val="75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A4E7F02"/>
    <w:multiLevelType w:val="multilevel"/>
    <w:tmpl w:val="5AEEEE88"/>
    <w:lvl w:ilvl="0">
      <w:start w:val="10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7435CF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B82231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B9D3F6B"/>
    <w:multiLevelType w:val="hybridMultilevel"/>
    <w:tmpl w:val="5016BF86"/>
    <w:lvl w:ilvl="0" w:tplc="49E8DF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006B00"/>
    <w:multiLevelType w:val="multilevel"/>
    <w:tmpl w:val="8A102F9C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A418AC"/>
    <w:multiLevelType w:val="multilevel"/>
    <w:tmpl w:val="18A83196"/>
    <w:lvl w:ilvl="0">
      <w:start w:val="10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77920BF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8855A29"/>
    <w:multiLevelType w:val="hybridMultilevel"/>
    <w:tmpl w:val="49C2EA82"/>
    <w:lvl w:ilvl="0" w:tplc="0A3AB3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065BB3"/>
    <w:multiLevelType w:val="multilevel"/>
    <w:tmpl w:val="56184BAA"/>
    <w:lvl w:ilvl="0">
      <w:start w:val="8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A4B4951"/>
    <w:multiLevelType w:val="multilevel"/>
    <w:tmpl w:val="0498A030"/>
    <w:lvl w:ilvl="0">
      <w:start w:val="9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D9F6A70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2DA1053"/>
    <w:multiLevelType w:val="multilevel"/>
    <w:tmpl w:val="57B8921E"/>
    <w:lvl w:ilvl="0">
      <w:start w:val="12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69732985"/>
    <w:multiLevelType w:val="multilevel"/>
    <w:tmpl w:val="CC9271C4"/>
    <w:lvl w:ilvl="0">
      <w:start w:val="3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D8558A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DE3719B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15B000D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59655F3"/>
    <w:multiLevelType w:val="multilevel"/>
    <w:tmpl w:val="35E282DC"/>
    <w:lvl w:ilvl="0">
      <w:start w:val="13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84D7D9C"/>
    <w:multiLevelType w:val="multilevel"/>
    <w:tmpl w:val="352077CA"/>
    <w:lvl w:ilvl="0">
      <w:start w:val="15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89D6AF2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A9B6D89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8"/>
  </w:num>
  <w:num w:numId="2">
    <w:abstractNumId w:val="20"/>
  </w:num>
  <w:num w:numId="3">
    <w:abstractNumId w:val="28"/>
  </w:num>
  <w:num w:numId="4">
    <w:abstractNumId w:val="22"/>
  </w:num>
  <w:num w:numId="5">
    <w:abstractNumId w:val="8"/>
  </w:num>
  <w:num w:numId="6">
    <w:abstractNumId w:val="11"/>
  </w:num>
  <w:num w:numId="7">
    <w:abstractNumId w:val="17"/>
  </w:num>
  <w:num w:numId="8">
    <w:abstractNumId w:val="24"/>
  </w:num>
  <w:num w:numId="9">
    <w:abstractNumId w:val="25"/>
  </w:num>
  <w:num w:numId="10">
    <w:abstractNumId w:val="19"/>
  </w:num>
  <w:num w:numId="11">
    <w:abstractNumId w:val="35"/>
  </w:num>
  <w:num w:numId="12">
    <w:abstractNumId w:val="21"/>
  </w:num>
  <w:num w:numId="13">
    <w:abstractNumId w:val="23"/>
  </w:num>
  <w:num w:numId="14">
    <w:abstractNumId w:val="26"/>
  </w:num>
  <w:num w:numId="15">
    <w:abstractNumId w:val="16"/>
  </w:num>
  <w:num w:numId="16">
    <w:abstractNumId w:val="14"/>
  </w:num>
  <w:num w:numId="17">
    <w:abstractNumId w:val="9"/>
  </w:num>
  <w:num w:numId="18">
    <w:abstractNumId w:val="27"/>
  </w:num>
  <w:num w:numId="19">
    <w:abstractNumId w:val="32"/>
  </w:num>
  <w:num w:numId="20">
    <w:abstractNumId w:val="4"/>
  </w:num>
  <w:num w:numId="21">
    <w:abstractNumId w:val="34"/>
  </w:num>
  <w:num w:numId="22">
    <w:abstractNumId w:val="6"/>
  </w:num>
  <w:num w:numId="23">
    <w:abstractNumId w:val="1"/>
  </w:num>
  <w:num w:numId="24">
    <w:abstractNumId w:val="29"/>
  </w:num>
  <w:num w:numId="25">
    <w:abstractNumId w:val="33"/>
  </w:num>
  <w:num w:numId="26">
    <w:abstractNumId w:val="7"/>
  </w:num>
  <w:num w:numId="27">
    <w:abstractNumId w:val="10"/>
  </w:num>
  <w:num w:numId="28">
    <w:abstractNumId w:val="13"/>
  </w:num>
  <w:num w:numId="29">
    <w:abstractNumId w:val="2"/>
  </w:num>
  <w:num w:numId="30">
    <w:abstractNumId w:val="3"/>
  </w:num>
  <w:num w:numId="31">
    <w:abstractNumId w:val="5"/>
  </w:num>
  <w:num w:numId="32">
    <w:abstractNumId w:val="15"/>
  </w:num>
  <w:num w:numId="33">
    <w:abstractNumId w:val="0"/>
  </w:num>
  <w:num w:numId="34">
    <w:abstractNumId w:val="31"/>
  </w:num>
  <w:num w:numId="35">
    <w:abstractNumId w:val="12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jAzMjGxNDQyMTdT0lEKTi0uzszPAykwrAUABEJ6mCwAAAA="/>
  </w:docVars>
  <w:rsids>
    <w:rsidRoot w:val="00DC2F53"/>
    <w:rsid w:val="000124F5"/>
    <w:rsid w:val="00036C5C"/>
    <w:rsid w:val="00041AD9"/>
    <w:rsid w:val="000463E2"/>
    <w:rsid w:val="00053E3F"/>
    <w:rsid w:val="00062BE8"/>
    <w:rsid w:val="000649EA"/>
    <w:rsid w:val="00066030"/>
    <w:rsid w:val="0007200F"/>
    <w:rsid w:val="0007549B"/>
    <w:rsid w:val="00087C6F"/>
    <w:rsid w:val="000A54B5"/>
    <w:rsid w:val="000A5D9F"/>
    <w:rsid w:val="000B1C59"/>
    <w:rsid w:val="000B1FA6"/>
    <w:rsid w:val="000C2DF6"/>
    <w:rsid w:val="000C5507"/>
    <w:rsid w:val="000D0A2C"/>
    <w:rsid w:val="000D3782"/>
    <w:rsid w:val="000D444E"/>
    <w:rsid w:val="000D45C1"/>
    <w:rsid w:val="000E0279"/>
    <w:rsid w:val="000E0A8B"/>
    <w:rsid w:val="000E12BB"/>
    <w:rsid w:val="000E6947"/>
    <w:rsid w:val="000F070A"/>
    <w:rsid w:val="000F4135"/>
    <w:rsid w:val="00110C4F"/>
    <w:rsid w:val="001110ED"/>
    <w:rsid w:val="00111B5F"/>
    <w:rsid w:val="00113346"/>
    <w:rsid w:val="001168B5"/>
    <w:rsid w:val="00141FA7"/>
    <w:rsid w:val="00147638"/>
    <w:rsid w:val="00151636"/>
    <w:rsid w:val="00166A27"/>
    <w:rsid w:val="00176B93"/>
    <w:rsid w:val="001775A9"/>
    <w:rsid w:val="001A4CCF"/>
    <w:rsid w:val="001A700A"/>
    <w:rsid w:val="001B1721"/>
    <w:rsid w:val="001B4927"/>
    <w:rsid w:val="001B7456"/>
    <w:rsid w:val="001C616C"/>
    <w:rsid w:val="001D0722"/>
    <w:rsid w:val="001D4FEF"/>
    <w:rsid w:val="00201FC1"/>
    <w:rsid w:val="002034CC"/>
    <w:rsid w:val="00220190"/>
    <w:rsid w:val="002443EF"/>
    <w:rsid w:val="00245C78"/>
    <w:rsid w:val="00266253"/>
    <w:rsid w:val="002740F2"/>
    <w:rsid w:val="002742A2"/>
    <w:rsid w:val="002743B2"/>
    <w:rsid w:val="002775FE"/>
    <w:rsid w:val="0028006D"/>
    <w:rsid w:val="00292A3D"/>
    <w:rsid w:val="0029705C"/>
    <w:rsid w:val="00297A5B"/>
    <w:rsid w:val="002B18B1"/>
    <w:rsid w:val="002B458E"/>
    <w:rsid w:val="002B64F1"/>
    <w:rsid w:val="002D0F64"/>
    <w:rsid w:val="002F0F11"/>
    <w:rsid w:val="002F10B2"/>
    <w:rsid w:val="00301A49"/>
    <w:rsid w:val="00301B17"/>
    <w:rsid w:val="0031143A"/>
    <w:rsid w:val="0031585A"/>
    <w:rsid w:val="00323E4B"/>
    <w:rsid w:val="003269CD"/>
    <w:rsid w:val="0033737A"/>
    <w:rsid w:val="00344EE6"/>
    <w:rsid w:val="00353156"/>
    <w:rsid w:val="00353F70"/>
    <w:rsid w:val="00372F96"/>
    <w:rsid w:val="0038113F"/>
    <w:rsid w:val="003844CD"/>
    <w:rsid w:val="003903D7"/>
    <w:rsid w:val="003907CB"/>
    <w:rsid w:val="003A06CD"/>
    <w:rsid w:val="003B2CA0"/>
    <w:rsid w:val="003B777E"/>
    <w:rsid w:val="003C1579"/>
    <w:rsid w:val="003D4491"/>
    <w:rsid w:val="003E57B1"/>
    <w:rsid w:val="003E6084"/>
    <w:rsid w:val="00401BC5"/>
    <w:rsid w:val="004130DF"/>
    <w:rsid w:val="00415FFA"/>
    <w:rsid w:val="004205C8"/>
    <w:rsid w:val="00427E80"/>
    <w:rsid w:val="00433D98"/>
    <w:rsid w:val="00436BB0"/>
    <w:rsid w:val="004535A1"/>
    <w:rsid w:val="00456A29"/>
    <w:rsid w:val="00463748"/>
    <w:rsid w:val="00474E9B"/>
    <w:rsid w:val="00487250"/>
    <w:rsid w:val="004A1D21"/>
    <w:rsid w:val="004A73C1"/>
    <w:rsid w:val="004B507A"/>
    <w:rsid w:val="004C3FE8"/>
    <w:rsid w:val="004C581F"/>
    <w:rsid w:val="004C623A"/>
    <w:rsid w:val="004D428E"/>
    <w:rsid w:val="004D593F"/>
    <w:rsid w:val="004D7A54"/>
    <w:rsid w:val="004F0AD3"/>
    <w:rsid w:val="004F6F28"/>
    <w:rsid w:val="00501B46"/>
    <w:rsid w:val="00522936"/>
    <w:rsid w:val="0052404A"/>
    <w:rsid w:val="00526654"/>
    <w:rsid w:val="0053084F"/>
    <w:rsid w:val="00533CA1"/>
    <w:rsid w:val="00537965"/>
    <w:rsid w:val="00541308"/>
    <w:rsid w:val="00543306"/>
    <w:rsid w:val="0054441D"/>
    <w:rsid w:val="00550C98"/>
    <w:rsid w:val="00555293"/>
    <w:rsid w:val="005648BA"/>
    <w:rsid w:val="0056533F"/>
    <w:rsid w:val="00572BDB"/>
    <w:rsid w:val="005755A7"/>
    <w:rsid w:val="00580749"/>
    <w:rsid w:val="00582904"/>
    <w:rsid w:val="005829E0"/>
    <w:rsid w:val="00595969"/>
    <w:rsid w:val="005A3043"/>
    <w:rsid w:val="005A7CC2"/>
    <w:rsid w:val="005B0E48"/>
    <w:rsid w:val="005B58FD"/>
    <w:rsid w:val="005C01BA"/>
    <w:rsid w:val="005C4675"/>
    <w:rsid w:val="005D283B"/>
    <w:rsid w:val="005D37E3"/>
    <w:rsid w:val="005D38F0"/>
    <w:rsid w:val="005E0B1C"/>
    <w:rsid w:val="005F00A5"/>
    <w:rsid w:val="00612410"/>
    <w:rsid w:val="00616962"/>
    <w:rsid w:val="00617357"/>
    <w:rsid w:val="00620966"/>
    <w:rsid w:val="0062187A"/>
    <w:rsid w:val="00634968"/>
    <w:rsid w:val="0063532A"/>
    <w:rsid w:val="00641D6A"/>
    <w:rsid w:val="00647C27"/>
    <w:rsid w:val="0065042B"/>
    <w:rsid w:val="00650D7A"/>
    <w:rsid w:val="00684CEE"/>
    <w:rsid w:val="00695711"/>
    <w:rsid w:val="006C7EA8"/>
    <w:rsid w:val="006E42C6"/>
    <w:rsid w:val="006E761F"/>
    <w:rsid w:val="006F0850"/>
    <w:rsid w:val="006F6E45"/>
    <w:rsid w:val="00725E01"/>
    <w:rsid w:val="007429AD"/>
    <w:rsid w:val="00743124"/>
    <w:rsid w:val="0075734E"/>
    <w:rsid w:val="00763F0D"/>
    <w:rsid w:val="00776DDC"/>
    <w:rsid w:val="007A21F3"/>
    <w:rsid w:val="007B034D"/>
    <w:rsid w:val="007B2FFE"/>
    <w:rsid w:val="007B3417"/>
    <w:rsid w:val="007B3DF7"/>
    <w:rsid w:val="007B4C37"/>
    <w:rsid w:val="007B5E79"/>
    <w:rsid w:val="007D763E"/>
    <w:rsid w:val="007F0FDD"/>
    <w:rsid w:val="007F2B0A"/>
    <w:rsid w:val="007F5C8F"/>
    <w:rsid w:val="007F7415"/>
    <w:rsid w:val="008172F0"/>
    <w:rsid w:val="008209C2"/>
    <w:rsid w:val="00835596"/>
    <w:rsid w:val="00845B14"/>
    <w:rsid w:val="00850BB1"/>
    <w:rsid w:val="00880142"/>
    <w:rsid w:val="00880F64"/>
    <w:rsid w:val="00894A8C"/>
    <w:rsid w:val="008A3FB0"/>
    <w:rsid w:val="008C0A46"/>
    <w:rsid w:val="008D6CDB"/>
    <w:rsid w:val="008E31A4"/>
    <w:rsid w:val="008E4F5B"/>
    <w:rsid w:val="008F4273"/>
    <w:rsid w:val="00900592"/>
    <w:rsid w:val="00911A3C"/>
    <w:rsid w:val="0091547D"/>
    <w:rsid w:val="00920AB2"/>
    <w:rsid w:val="009255D5"/>
    <w:rsid w:val="00925CCC"/>
    <w:rsid w:val="00926DFE"/>
    <w:rsid w:val="00944744"/>
    <w:rsid w:val="009662D9"/>
    <w:rsid w:val="0097063D"/>
    <w:rsid w:val="0097214D"/>
    <w:rsid w:val="00973564"/>
    <w:rsid w:val="00973FBD"/>
    <w:rsid w:val="00982E67"/>
    <w:rsid w:val="0098318F"/>
    <w:rsid w:val="0098440A"/>
    <w:rsid w:val="009B39E5"/>
    <w:rsid w:val="009B484A"/>
    <w:rsid w:val="009C453B"/>
    <w:rsid w:val="009E69D2"/>
    <w:rsid w:val="009E6B7C"/>
    <w:rsid w:val="009E6DE3"/>
    <w:rsid w:val="00A20A54"/>
    <w:rsid w:val="00A265D9"/>
    <w:rsid w:val="00A26B70"/>
    <w:rsid w:val="00A27762"/>
    <w:rsid w:val="00A34528"/>
    <w:rsid w:val="00A44FEE"/>
    <w:rsid w:val="00A46AD9"/>
    <w:rsid w:val="00A50305"/>
    <w:rsid w:val="00A505B3"/>
    <w:rsid w:val="00A56F1F"/>
    <w:rsid w:val="00A641D4"/>
    <w:rsid w:val="00A720FF"/>
    <w:rsid w:val="00A74407"/>
    <w:rsid w:val="00A92B90"/>
    <w:rsid w:val="00AB40D7"/>
    <w:rsid w:val="00AB5BD3"/>
    <w:rsid w:val="00AD0177"/>
    <w:rsid w:val="00B00C95"/>
    <w:rsid w:val="00B04EFD"/>
    <w:rsid w:val="00B2201C"/>
    <w:rsid w:val="00B27117"/>
    <w:rsid w:val="00B3148C"/>
    <w:rsid w:val="00B34810"/>
    <w:rsid w:val="00B34DBB"/>
    <w:rsid w:val="00B41CB7"/>
    <w:rsid w:val="00B45817"/>
    <w:rsid w:val="00B45FCB"/>
    <w:rsid w:val="00B579CF"/>
    <w:rsid w:val="00B605E9"/>
    <w:rsid w:val="00B62BDF"/>
    <w:rsid w:val="00B65858"/>
    <w:rsid w:val="00B66258"/>
    <w:rsid w:val="00B67EFD"/>
    <w:rsid w:val="00B71652"/>
    <w:rsid w:val="00B727E3"/>
    <w:rsid w:val="00B763E5"/>
    <w:rsid w:val="00B83CB0"/>
    <w:rsid w:val="00B84BA3"/>
    <w:rsid w:val="00B87D73"/>
    <w:rsid w:val="00B9123C"/>
    <w:rsid w:val="00BB140A"/>
    <w:rsid w:val="00BC0331"/>
    <w:rsid w:val="00BC0398"/>
    <w:rsid w:val="00BC2050"/>
    <w:rsid w:val="00BC32B5"/>
    <w:rsid w:val="00BC4B75"/>
    <w:rsid w:val="00BC6866"/>
    <w:rsid w:val="00BD437F"/>
    <w:rsid w:val="00BD7A34"/>
    <w:rsid w:val="00BF509F"/>
    <w:rsid w:val="00C13AE5"/>
    <w:rsid w:val="00C34D98"/>
    <w:rsid w:val="00C35189"/>
    <w:rsid w:val="00C44A17"/>
    <w:rsid w:val="00C51AD6"/>
    <w:rsid w:val="00C53183"/>
    <w:rsid w:val="00C73408"/>
    <w:rsid w:val="00C811D8"/>
    <w:rsid w:val="00C863C7"/>
    <w:rsid w:val="00C91426"/>
    <w:rsid w:val="00C91AC5"/>
    <w:rsid w:val="00CC0CE1"/>
    <w:rsid w:val="00CD2049"/>
    <w:rsid w:val="00CD471D"/>
    <w:rsid w:val="00CF0934"/>
    <w:rsid w:val="00CF2A1E"/>
    <w:rsid w:val="00D02972"/>
    <w:rsid w:val="00D037F0"/>
    <w:rsid w:val="00D06F9E"/>
    <w:rsid w:val="00D13D3E"/>
    <w:rsid w:val="00D2460F"/>
    <w:rsid w:val="00D40D68"/>
    <w:rsid w:val="00D44171"/>
    <w:rsid w:val="00D57932"/>
    <w:rsid w:val="00D61367"/>
    <w:rsid w:val="00D8461B"/>
    <w:rsid w:val="00D8518B"/>
    <w:rsid w:val="00D85DCC"/>
    <w:rsid w:val="00D928FA"/>
    <w:rsid w:val="00D97EAF"/>
    <w:rsid w:val="00DB3068"/>
    <w:rsid w:val="00DC2F53"/>
    <w:rsid w:val="00DD4299"/>
    <w:rsid w:val="00DD7C8B"/>
    <w:rsid w:val="00DE0AC8"/>
    <w:rsid w:val="00DE6B35"/>
    <w:rsid w:val="00DF01DD"/>
    <w:rsid w:val="00DF0867"/>
    <w:rsid w:val="00DF42DA"/>
    <w:rsid w:val="00DF4B44"/>
    <w:rsid w:val="00DF4F56"/>
    <w:rsid w:val="00DF70D8"/>
    <w:rsid w:val="00E05DF4"/>
    <w:rsid w:val="00E12AED"/>
    <w:rsid w:val="00E1343D"/>
    <w:rsid w:val="00E41676"/>
    <w:rsid w:val="00E50CC0"/>
    <w:rsid w:val="00E55DA7"/>
    <w:rsid w:val="00E63B4A"/>
    <w:rsid w:val="00E7112D"/>
    <w:rsid w:val="00E72AA6"/>
    <w:rsid w:val="00E72DA3"/>
    <w:rsid w:val="00E73E3F"/>
    <w:rsid w:val="00E76D27"/>
    <w:rsid w:val="00E921B2"/>
    <w:rsid w:val="00E93CD9"/>
    <w:rsid w:val="00E96FE5"/>
    <w:rsid w:val="00EA0E9A"/>
    <w:rsid w:val="00EA4A9E"/>
    <w:rsid w:val="00EA4E42"/>
    <w:rsid w:val="00EA5A27"/>
    <w:rsid w:val="00EA792D"/>
    <w:rsid w:val="00EC2A5C"/>
    <w:rsid w:val="00EC3FFF"/>
    <w:rsid w:val="00EF0321"/>
    <w:rsid w:val="00F05DD7"/>
    <w:rsid w:val="00F40356"/>
    <w:rsid w:val="00F41973"/>
    <w:rsid w:val="00F50CBD"/>
    <w:rsid w:val="00F56D3A"/>
    <w:rsid w:val="00F65776"/>
    <w:rsid w:val="00F72FF0"/>
    <w:rsid w:val="00FA087E"/>
    <w:rsid w:val="00FB7728"/>
    <w:rsid w:val="00FC7CE8"/>
    <w:rsid w:val="00FE1E62"/>
    <w:rsid w:val="00FE2E58"/>
    <w:rsid w:val="00FF20E3"/>
    <w:rsid w:val="00FF313B"/>
    <w:rsid w:val="00FF3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5FD325D"/>
  <w15:chartTrackingRefBased/>
  <w15:docId w15:val="{D49DAD3E-1F55-49BE-A963-0472427D8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2F53"/>
    <w:pPr>
      <w:spacing w:after="0" w:line="240" w:lineRule="auto"/>
      <w:jc w:val="both"/>
    </w:pPr>
    <w:rPr>
      <w:rFonts w:ascii="PMingLiU" w:eastAsia="MingLiU" w:hAnsi="PMingLiU" w:cs="SimSun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next w:val="TableGrid"/>
    <w:uiPriority w:val="39"/>
    <w:rsid w:val="00DC2F53"/>
    <w:pPr>
      <w:spacing w:after="0" w:line="240" w:lineRule="auto"/>
    </w:pPr>
    <w:rPr>
      <w:rFonts w:ascii="PMingLiU" w:eastAsia="Microsoft YaHei UI" w:hAnsi="PMingLiU" w:cs="SimSu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C2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463E2"/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3E2"/>
    <w:rPr>
      <w:rFonts w:ascii="Microsoft YaHei UI" w:eastAsia="Microsoft YaHei UI" w:hAnsi="PMingLiU" w:cs="SimSun"/>
      <w:sz w:val="18"/>
      <w:szCs w:val="18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A56F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6F1F"/>
    <w:rPr>
      <w:rFonts w:ascii="PMingLiU" w:eastAsia="MingLiU" w:hAnsi="PMingLiU" w:cs="SimSun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A56F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6F1F"/>
    <w:rPr>
      <w:rFonts w:ascii="PMingLiU" w:eastAsia="MingLiU" w:hAnsi="PMingLiU" w:cs="SimSun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49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49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4927"/>
    <w:rPr>
      <w:rFonts w:ascii="PMingLiU" w:eastAsia="MingLiU" w:hAnsi="PMingLiU" w:cs="SimSun"/>
      <w:sz w:val="20"/>
      <w:szCs w:val="20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49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4927"/>
    <w:rPr>
      <w:rFonts w:ascii="PMingLiU" w:eastAsia="MingLiU" w:hAnsi="PMingLiU" w:cs="SimSun"/>
      <w:b/>
      <w:bCs/>
      <w:sz w:val="20"/>
      <w:szCs w:val="20"/>
      <w:lang w:val="en-US" w:eastAsia="zh-CN"/>
    </w:rPr>
  </w:style>
  <w:style w:type="paragraph" w:customStyle="1" w:styleId="OK">
    <w:name w:val="OK"/>
    <w:basedOn w:val="Normal"/>
    <w:link w:val="OKChar"/>
    <w:autoRedefine/>
    <w:qFormat/>
    <w:rsid w:val="004130DF"/>
    <w:pPr>
      <w:spacing w:line="0" w:lineRule="atLeast"/>
    </w:pPr>
    <w:rPr>
      <w:rFonts w:ascii="Times New Roman" w:eastAsia="PMingLiU" w:hAnsi="Times New Roman" w:cs="Times New Roman"/>
      <w:sz w:val="24"/>
      <w:szCs w:val="24"/>
    </w:rPr>
  </w:style>
  <w:style w:type="character" w:customStyle="1" w:styleId="OKChar">
    <w:name w:val="OK Char"/>
    <w:link w:val="OK"/>
    <w:rsid w:val="004130DF"/>
    <w:rPr>
      <w:rFonts w:ascii="Times New Roman" w:eastAsia="PMingLiU" w:hAnsi="Times New Roman" w:cs="Times New Roma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9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5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7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7DBE408473E842BEF7D4E9742A1022" ma:contentTypeVersion="11" ma:contentTypeDescription="Create a new document." ma:contentTypeScope="" ma:versionID="75eb1e93be41512c4b2ec1c31db11e8b">
  <xsd:schema xmlns:xsd="http://www.w3.org/2001/XMLSchema" xmlns:xs="http://www.w3.org/2001/XMLSchema" xmlns:p="http://schemas.microsoft.com/office/2006/metadata/properties" xmlns:ns3="a287a210-e093-4cc7-add5-53271de8b9dc" xmlns:ns4="3dbc9a8e-b0e2-439a-a8ae-3f839037c06e" targetNamespace="http://schemas.microsoft.com/office/2006/metadata/properties" ma:root="true" ma:fieldsID="d5cfb7d005a87eeca12ba2c4cbabcc89" ns3:_="" ns4:_="">
    <xsd:import namespace="a287a210-e093-4cc7-add5-53271de8b9dc"/>
    <xsd:import namespace="3dbc9a8e-b0e2-439a-a8ae-3f839037c0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87a210-e093-4cc7-add5-53271de8b9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bc9a8e-b0e2-439a-a8ae-3f839037c06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12F9105-9819-461A-A33C-CE16B6181C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40B213-ED84-4140-A530-6DCDB60829B3}">
  <ds:schemaRefs>
    <ds:schemaRef ds:uri="3dbc9a8e-b0e2-439a-a8ae-3f839037c06e"/>
    <ds:schemaRef ds:uri="http://schemas.microsoft.com/office/2006/documentManagement/types"/>
    <ds:schemaRef ds:uri="a287a210-e093-4cc7-add5-53271de8b9dc"/>
    <ds:schemaRef ds:uri="http://purl.org/dc/terms/"/>
    <ds:schemaRef ds:uri="http://purl.org/dc/elements/1.1/"/>
    <ds:schemaRef ds:uri="http://www.w3.org/XML/1998/namespace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12DA8853-9ADF-4B8F-AF25-6A1463CDDE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87a210-e093-4cc7-add5-53271de8b9dc"/>
    <ds:schemaRef ds:uri="3dbc9a8e-b0e2-439a-a8ae-3f839037c0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7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en Hang Ng (SWK)</dc:creator>
  <cp:keywords/>
  <dc:description/>
  <cp:lastModifiedBy>Echo Shang (SWK)</cp:lastModifiedBy>
  <cp:revision>8</cp:revision>
  <dcterms:created xsi:type="dcterms:W3CDTF">2019-08-21T01:49:00Z</dcterms:created>
  <dcterms:modified xsi:type="dcterms:W3CDTF">2021-03-09T0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7DBE408473E842BEF7D4E9742A1022</vt:lpwstr>
  </property>
</Properties>
</file>